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92da3ddc3fcf88d28c10f5add07e35eef04b50"/>
      <w:r>
        <w:rPr>
          <w:b/>
        </w:rPr>
        <w:t xml:space="preserve">ПРОТОКОЛ ПРО РЕЗУЛЬТАТИ ЕЛЕКТРОННОГО АУКЦІОНУ № SPE001-UA-20230518-171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у підвалі, на першому поверсі та на антресолі загальною площею 550.2 кв.м за адресою: м. Львів, вул. Хмельницького Б., 11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у підвалі, першого поверху та антресолі загальною площею 550.2 кв.м за адресою: м. Львів, вул. Хмельницького Б., 1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 479 4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55:08Z</dcterms:created>
  <dcterms:modified xsi:type="dcterms:W3CDTF">2024-05-20T1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